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177E6" w:rsidRDefault="005177E6" w:rsidP="005177E6">
      <w:pPr>
        <w:autoSpaceDE w:val="0"/>
        <w:autoSpaceDN w:val="0"/>
        <w:adjustRightInd w:val="0"/>
        <w:spacing w:after="0" w:line="240" w:lineRule="auto"/>
      </w:pPr>
      <w:bookmarkStart w:id="0" w:name="_GoBack"/>
      <w:bookmarkEnd w:id="0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5177E6" w:rsidRDefault="005177E6" w:rsidP="005177E6">
      <w:pPr>
        <w:autoSpaceDE w:val="0"/>
        <w:autoSpaceDN w:val="0"/>
        <w:adjustRightInd w:val="0"/>
        <w:spacing w:after="0" w:line="240" w:lineRule="auto"/>
        <w:jc w:val="center"/>
        <w:rPr>
          <w:rFonts w:ascii="Times-Bold" w:hAnsi="Times-Bold" w:cs="Times-Bold"/>
          <w:b/>
          <w:bCs/>
          <w:sz w:val="24"/>
          <w:szCs w:val="24"/>
        </w:rPr>
      </w:pPr>
      <w:r>
        <w:rPr>
          <w:rFonts w:ascii="Times-Bold" w:hAnsi="Times-Bold" w:cs="Times-Bold"/>
          <w:b/>
          <w:bCs/>
          <w:sz w:val="24"/>
          <w:szCs w:val="24"/>
        </w:rPr>
        <w:t>Request for OMB Review and Extension</w:t>
      </w:r>
    </w:p>
    <w:p w:rsidR="005177E6" w:rsidRDefault="005177E6" w:rsidP="005177E6">
      <w:pPr>
        <w:autoSpaceDE w:val="0"/>
        <w:autoSpaceDN w:val="0"/>
        <w:adjustRightInd w:val="0"/>
        <w:spacing w:after="0" w:line="240" w:lineRule="auto"/>
        <w:jc w:val="center"/>
        <w:rPr>
          <w:rFonts w:ascii="Times-Bold" w:hAnsi="Times-Bold" w:cs="Times-Bold"/>
          <w:b/>
          <w:bCs/>
          <w:sz w:val="24"/>
          <w:szCs w:val="24"/>
        </w:rPr>
      </w:pPr>
    </w:p>
    <w:p w:rsidR="005177E6" w:rsidRDefault="005177E6" w:rsidP="005177E6">
      <w:pPr>
        <w:autoSpaceDE w:val="0"/>
        <w:autoSpaceDN w:val="0"/>
        <w:adjustRightInd w:val="0"/>
        <w:spacing w:after="0" w:line="240" w:lineRule="auto"/>
        <w:jc w:val="center"/>
        <w:rPr>
          <w:rFonts w:ascii="Times-Bold" w:hAnsi="Times-Bold" w:cs="Times-Bold"/>
          <w:b/>
          <w:bCs/>
          <w:sz w:val="24"/>
          <w:szCs w:val="24"/>
        </w:rPr>
      </w:pPr>
      <w:r>
        <w:rPr>
          <w:rFonts w:ascii="Times-Bold" w:hAnsi="Times-Bold" w:cs="Times-Bold"/>
          <w:b/>
          <w:bCs/>
          <w:sz w:val="24"/>
          <w:szCs w:val="24"/>
        </w:rPr>
        <w:t>At</w:t>
      </w:r>
      <w:r w:rsidR="004A0A1F">
        <w:rPr>
          <w:rFonts w:ascii="Times-Bold" w:hAnsi="Times-Bold" w:cs="Times-Bold"/>
          <w:b/>
          <w:bCs/>
          <w:sz w:val="24"/>
          <w:szCs w:val="24"/>
        </w:rPr>
        <w:t>tachment 7</w:t>
      </w:r>
      <w:r>
        <w:rPr>
          <w:rFonts w:ascii="Times-Bold" w:hAnsi="Times-Bold" w:cs="Times-Bold"/>
          <w:b/>
          <w:bCs/>
          <w:sz w:val="24"/>
          <w:szCs w:val="24"/>
        </w:rPr>
        <w:t xml:space="preserve"> Awardees</w:t>
      </w:r>
    </w:p>
    <w:p w:rsidR="005177E6" w:rsidRDefault="005177E6" w:rsidP="005177E6">
      <w:pPr>
        <w:autoSpaceDE w:val="0"/>
        <w:autoSpaceDN w:val="0"/>
        <w:adjustRightInd w:val="0"/>
        <w:spacing w:after="0" w:line="240" w:lineRule="auto"/>
        <w:jc w:val="center"/>
        <w:rPr>
          <w:rFonts w:ascii="Times-Roman" w:hAnsi="Times-Roman" w:cs="Times-Roman"/>
          <w:sz w:val="24"/>
          <w:szCs w:val="24"/>
        </w:rPr>
      </w:pPr>
    </w:p>
    <w:p w:rsidR="005177E6" w:rsidRDefault="005177E6" w:rsidP="005177E6">
      <w:pPr>
        <w:autoSpaceDE w:val="0"/>
        <w:autoSpaceDN w:val="0"/>
        <w:adjustRightInd w:val="0"/>
        <w:spacing w:after="0" w:line="240" w:lineRule="auto"/>
        <w:jc w:val="center"/>
        <w:rPr>
          <w:rFonts w:ascii="Times-Roman" w:hAnsi="Times-Roman" w:cs="Times-Roman"/>
          <w:sz w:val="24"/>
          <w:szCs w:val="24"/>
        </w:rPr>
      </w:pPr>
      <w:r>
        <w:rPr>
          <w:rFonts w:ascii="Times-Roman" w:hAnsi="Times-Roman" w:cs="Times-Roman"/>
          <w:sz w:val="24"/>
          <w:szCs w:val="24"/>
        </w:rPr>
        <w:t>Aggregate Reports for Tuberculosis Program Evaluation:</w:t>
      </w:r>
    </w:p>
    <w:p w:rsidR="005177E6" w:rsidRDefault="005177E6" w:rsidP="005177E6">
      <w:pPr>
        <w:autoSpaceDE w:val="0"/>
        <w:autoSpaceDN w:val="0"/>
        <w:adjustRightInd w:val="0"/>
        <w:spacing w:after="0" w:line="240" w:lineRule="auto"/>
        <w:jc w:val="center"/>
        <w:rPr>
          <w:rFonts w:ascii="Times-Roman" w:hAnsi="Times-Roman" w:cs="Times-Roman"/>
          <w:sz w:val="24"/>
          <w:szCs w:val="24"/>
        </w:rPr>
      </w:pPr>
      <w:r>
        <w:rPr>
          <w:rFonts w:ascii="Times-Roman" w:hAnsi="Times-Roman" w:cs="Times-Roman"/>
          <w:sz w:val="24"/>
          <w:szCs w:val="24"/>
        </w:rPr>
        <w:t>(1) Follow-up and Treatment of Contacts to Tuberculosis Cases</w:t>
      </w:r>
    </w:p>
    <w:p w:rsidR="005177E6" w:rsidRDefault="005177E6" w:rsidP="00E136E0">
      <w:pPr>
        <w:jc w:val="center"/>
        <w:rPr>
          <w:rFonts w:ascii="Times-Roman" w:hAnsi="Times-Roman" w:cs="Times-Roman"/>
          <w:sz w:val="24"/>
          <w:szCs w:val="24"/>
        </w:rPr>
      </w:pPr>
      <w:r>
        <w:rPr>
          <w:rFonts w:ascii="Times-Roman" w:hAnsi="Times-Roman" w:cs="Times-Roman"/>
          <w:sz w:val="24"/>
          <w:szCs w:val="24"/>
        </w:rPr>
        <w:t>(2) Targeted Testing and Treatment for Latent Tuberculosis Infe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5177E6" w:rsidTr="005177E6">
        <w:tc>
          <w:tcPr>
            <w:tcW w:w="5035" w:type="dxa"/>
          </w:tcPr>
          <w:p w:rsidR="005177E6" w:rsidRPr="005177E6" w:rsidRDefault="005177E6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 w:rsidRPr="005177E6">
              <w:rPr>
                <w:rFonts w:ascii="Times-Roman" w:hAnsi="Times-Roman" w:cs="Times-Roman"/>
                <w:sz w:val="24"/>
                <w:szCs w:val="24"/>
              </w:rPr>
              <w:t>1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Alabama</w:t>
            </w:r>
          </w:p>
          <w:p w:rsidR="005177E6" w:rsidRPr="005177E6" w:rsidRDefault="005177E6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 w:rsidRPr="005177E6">
              <w:rPr>
                <w:rFonts w:ascii="Times-Roman" w:hAnsi="Times-Roman" w:cs="Times-Roman"/>
                <w:sz w:val="24"/>
                <w:szCs w:val="24"/>
              </w:rPr>
              <w:t>2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Alaska</w:t>
            </w:r>
          </w:p>
          <w:p w:rsidR="005177E6" w:rsidRPr="005177E6" w:rsidRDefault="005177E6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 w:rsidRPr="005177E6">
              <w:rPr>
                <w:rFonts w:ascii="Times-Roman" w:hAnsi="Times-Roman" w:cs="Times-Roman"/>
                <w:sz w:val="24"/>
                <w:szCs w:val="24"/>
              </w:rPr>
              <w:t>3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Arizona</w:t>
            </w:r>
          </w:p>
          <w:p w:rsidR="005177E6" w:rsidRPr="005177E6" w:rsidRDefault="005177E6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 w:rsidRPr="005177E6">
              <w:rPr>
                <w:rFonts w:ascii="Times-Roman" w:hAnsi="Times-Roman" w:cs="Times-Roman"/>
                <w:sz w:val="24"/>
                <w:szCs w:val="24"/>
              </w:rPr>
              <w:t>4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Arkansas</w:t>
            </w:r>
          </w:p>
          <w:p w:rsidR="005177E6" w:rsidRPr="005177E6" w:rsidRDefault="005177E6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 w:rsidRPr="005177E6">
              <w:rPr>
                <w:rFonts w:ascii="Times-Roman" w:hAnsi="Times-Roman" w:cs="Times-Roman"/>
                <w:sz w:val="24"/>
                <w:szCs w:val="24"/>
              </w:rPr>
              <w:t>5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Ca</w:t>
            </w:r>
            <w:r w:rsidR="00D6472B">
              <w:rPr>
                <w:rFonts w:ascii="Times-Roman" w:hAnsi="Times-Roman" w:cs="Times-Roman"/>
                <w:sz w:val="24"/>
                <w:szCs w:val="24"/>
              </w:rPr>
              <w:t>lifornia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Colorado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7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Connecticut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8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Delaware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9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Florida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0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Georgia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1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Hawaii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2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Idaho</w:t>
            </w:r>
          </w:p>
          <w:p w:rsidR="00D6472B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3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>
              <w:rPr>
                <w:rFonts w:ascii="Times-Roman" w:hAnsi="Times-Roman" w:cs="Times-Roman"/>
                <w:sz w:val="24"/>
                <w:szCs w:val="24"/>
              </w:rPr>
              <w:t>Illinois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14.      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Indiana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5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Iowa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6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Kansas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7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Kentucky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8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Louisiana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9.</w:t>
            </w:r>
            <w:r>
              <w:rPr>
                <w:rFonts w:ascii="Times-Roman" w:hAnsi="Times-Roman" w:cs="Times-Roman"/>
                <w:sz w:val="24"/>
                <w:szCs w:val="24"/>
              </w:rPr>
              <w:tab/>
              <w:t>Maine</w:t>
            </w:r>
          </w:p>
          <w:p w:rsidR="00D6472B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0.</w:t>
            </w:r>
            <w:r>
              <w:rPr>
                <w:rFonts w:ascii="Times-Roman" w:hAnsi="Times-Roman" w:cs="Times-Roman"/>
                <w:sz w:val="24"/>
                <w:szCs w:val="24"/>
              </w:rPr>
              <w:tab/>
              <w:t>Maryland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1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Massachusetts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2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Michigan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3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Minnesota</w:t>
            </w:r>
          </w:p>
          <w:p w:rsidR="00D6472B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4.</w:t>
            </w:r>
            <w:r>
              <w:rPr>
                <w:rFonts w:ascii="Times-Roman" w:hAnsi="Times-Roman" w:cs="Times-Roman"/>
                <w:sz w:val="24"/>
                <w:szCs w:val="24"/>
              </w:rPr>
              <w:tab/>
              <w:t>Mississippi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5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Missouri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6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Montana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7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Nebraska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8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Nevada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9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New Hampshire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0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New Jersey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1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New Mexico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2.</w:t>
            </w:r>
            <w:r>
              <w:rPr>
                <w:rFonts w:ascii="Times-Roman" w:hAnsi="Times-Roman" w:cs="Times-Roman"/>
                <w:sz w:val="24"/>
                <w:szCs w:val="24"/>
              </w:rPr>
              <w:tab/>
              <w:t>New York State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33.      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North Carolina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4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North Dakota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5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Ohio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6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Oklahoma</w:t>
            </w:r>
          </w:p>
          <w:p w:rsidR="005177E6" w:rsidRP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7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Oregon</w:t>
            </w:r>
          </w:p>
          <w:p w:rsidR="005177E6" w:rsidRPr="005177E6" w:rsidRDefault="00D6472B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8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Pennsylv</w:t>
            </w:r>
            <w:r>
              <w:rPr>
                <w:rFonts w:ascii="Times-Roman" w:hAnsi="Times-Roman" w:cs="Times-Roman"/>
                <w:sz w:val="24"/>
                <w:szCs w:val="24"/>
              </w:rPr>
              <w:t>ania</w:t>
            </w:r>
          </w:p>
          <w:p w:rsidR="005177E6" w:rsidRDefault="00D6472B" w:rsidP="005177E6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9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="005177E6" w:rsidRPr="005177E6">
              <w:rPr>
                <w:rFonts w:ascii="Times-Roman" w:hAnsi="Times-Roman" w:cs="Times-Roman"/>
                <w:sz w:val="24"/>
                <w:szCs w:val="24"/>
              </w:rPr>
              <w:tab/>
              <w:t>Rhode Island</w:t>
            </w:r>
          </w:p>
        </w:tc>
        <w:tc>
          <w:tcPr>
            <w:tcW w:w="5035" w:type="dxa"/>
          </w:tcPr>
          <w:p w:rsidR="00D6472B" w:rsidRPr="005177E6" w:rsidRDefault="00D6472B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0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South Carolina</w:t>
            </w:r>
          </w:p>
          <w:p w:rsidR="00D6472B" w:rsidRPr="005177E6" w:rsidRDefault="00D6472B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1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South Dakota</w:t>
            </w:r>
          </w:p>
          <w:p w:rsidR="00D6472B" w:rsidRPr="005177E6" w:rsidRDefault="00D6472B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2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Tennessee</w:t>
            </w:r>
          </w:p>
          <w:p w:rsidR="00D6472B" w:rsidRPr="005177E6" w:rsidRDefault="00D6472B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3.      Texas</w:t>
            </w:r>
          </w:p>
          <w:p w:rsidR="00D6472B" w:rsidRPr="005177E6" w:rsidRDefault="00D6472B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4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Utah</w:t>
            </w:r>
          </w:p>
          <w:p w:rsidR="00D6472B" w:rsidRPr="005177E6" w:rsidRDefault="00D6472B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5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Vermont</w:t>
            </w:r>
          </w:p>
          <w:p w:rsidR="00D6472B" w:rsidRPr="005177E6" w:rsidRDefault="00D6472B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6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Virginia</w:t>
            </w:r>
          </w:p>
          <w:p w:rsidR="00D6472B" w:rsidRPr="005177E6" w:rsidRDefault="00D6472B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7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Washington</w:t>
            </w:r>
          </w:p>
          <w:p w:rsidR="00D6472B" w:rsidRPr="005177E6" w:rsidRDefault="00D6472B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8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West Virginia</w:t>
            </w:r>
          </w:p>
          <w:p w:rsidR="00D6472B" w:rsidRPr="005177E6" w:rsidRDefault="00D6472B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9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Wisconsin</w:t>
            </w:r>
          </w:p>
          <w:p w:rsidR="00E136E0" w:rsidRDefault="00D6472B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50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Wyoming</w:t>
            </w:r>
          </w:p>
          <w:p w:rsidR="00E136E0" w:rsidRDefault="00E136E0" w:rsidP="00D6472B">
            <w:pPr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</w:pPr>
          </w:p>
          <w:p w:rsidR="00E136E0" w:rsidRDefault="00E136E0" w:rsidP="00D6472B">
            <w:pPr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</w:pPr>
            <w:r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  <w:t>Large cities</w:t>
            </w:r>
            <w:r w:rsidRPr="00E136E0"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  <w:t xml:space="preserve"> </w:t>
            </w:r>
          </w:p>
          <w:p w:rsidR="00D6472B" w:rsidRPr="005177E6" w:rsidRDefault="00D6472B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51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Los Angeles [CA]</w:t>
            </w:r>
          </w:p>
          <w:p w:rsidR="00D6472B" w:rsidRPr="005177E6" w:rsidRDefault="00D6472B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52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San Diego [CA]</w:t>
            </w:r>
          </w:p>
          <w:p w:rsidR="00D6472B" w:rsidRPr="005177E6" w:rsidRDefault="00D6472B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53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San Francisco [CA]</w:t>
            </w:r>
          </w:p>
          <w:p w:rsidR="00D6472B" w:rsidRPr="005177E6" w:rsidRDefault="00D6472B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54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Chicago [IL]</w:t>
            </w:r>
          </w:p>
          <w:p w:rsidR="00D6472B" w:rsidRDefault="00D6472B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55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Baltimore City [MD]</w:t>
            </w:r>
          </w:p>
          <w:p w:rsidR="00D6472B" w:rsidRDefault="00D6472B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56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New York City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 [NY]</w:t>
            </w:r>
          </w:p>
          <w:p w:rsidR="00D6472B" w:rsidRDefault="00D6472B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57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Philadelphia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 [PA]</w:t>
            </w:r>
          </w:p>
          <w:p w:rsidR="00D6472B" w:rsidRDefault="00D6472B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58.      Houston [TX]</w:t>
            </w:r>
          </w:p>
          <w:p w:rsidR="00D6472B" w:rsidRDefault="00D6472B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59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District of Columbia</w:t>
            </w:r>
          </w:p>
          <w:p w:rsidR="00E136E0" w:rsidRDefault="00E136E0" w:rsidP="00E136E0">
            <w:pPr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</w:pPr>
          </w:p>
          <w:p w:rsidR="00E136E0" w:rsidRPr="00E136E0" w:rsidRDefault="00E136E0" w:rsidP="00D6472B">
            <w:pPr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</w:pPr>
            <w:r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  <w:t>T</w:t>
            </w:r>
            <w:r w:rsidRPr="00E136E0"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  <w:t>rust territories and protectorates</w:t>
            </w:r>
          </w:p>
          <w:p w:rsidR="00D6472B" w:rsidRDefault="00E136E0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0.</w:t>
            </w:r>
            <w:r w:rsidR="00D6472B">
              <w:rPr>
                <w:rFonts w:ascii="Times-Roman" w:hAnsi="Times-Roman" w:cs="Times-Roman"/>
                <w:sz w:val="24"/>
                <w:szCs w:val="24"/>
              </w:rPr>
              <w:t xml:space="preserve"> 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     </w:t>
            </w:r>
            <w:r w:rsidR="00D6472B">
              <w:rPr>
                <w:rFonts w:ascii="Times-Roman" w:hAnsi="Times-Roman" w:cs="Times-Roman"/>
                <w:sz w:val="24"/>
                <w:szCs w:val="24"/>
              </w:rPr>
              <w:t>American Samoa</w:t>
            </w:r>
          </w:p>
          <w:p w:rsidR="00E136E0" w:rsidRDefault="00E136E0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1</w:t>
            </w:r>
            <w:r w:rsidR="00D6472B">
              <w:rPr>
                <w:rFonts w:ascii="Times-Roman" w:hAnsi="Times-Roman" w:cs="Times-Roman"/>
                <w:sz w:val="24"/>
                <w:szCs w:val="24"/>
              </w:rPr>
              <w:t xml:space="preserve">. 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     Federal States of Micronesia</w:t>
            </w:r>
          </w:p>
          <w:p w:rsidR="00E136E0" w:rsidRDefault="00E136E0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62.      </w:t>
            </w:r>
            <w:r w:rsidRPr="00E136E0">
              <w:rPr>
                <w:rFonts w:ascii="Times-Roman" w:hAnsi="Times-Roman" w:cs="Times-Roman"/>
                <w:sz w:val="24"/>
                <w:szCs w:val="24"/>
              </w:rPr>
              <w:t>Guam</w:t>
            </w:r>
          </w:p>
          <w:p w:rsidR="00D6472B" w:rsidRDefault="00E136E0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63.      </w:t>
            </w:r>
            <w:r w:rsidR="00D6472B">
              <w:rPr>
                <w:rFonts w:ascii="Times-Roman" w:hAnsi="Times-Roman" w:cs="Times-Roman"/>
                <w:sz w:val="24"/>
                <w:szCs w:val="24"/>
              </w:rPr>
              <w:t>Marshall Island</w:t>
            </w:r>
            <w:r>
              <w:rPr>
                <w:rFonts w:ascii="Times-Roman" w:hAnsi="Times-Roman" w:cs="Times-Roman"/>
                <w:sz w:val="24"/>
                <w:szCs w:val="24"/>
              </w:rPr>
              <w:t>s</w:t>
            </w:r>
          </w:p>
          <w:p w:rsidR="00E136E0" w:rsidRDefault="00E136E0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4.      N. Mariana Islands</w:t>
            </w:r>
          </w:p>
          <w:p w:rsidR="00E136E0" w:rsidRDefault="00E136E0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5</w:t>
            </w:r>
            <w:r w:rsidRPr="00E136E0">
              <w:rPr>
                <w:rFonts w:ascii="Times-Roman" w:hAnsi="Times-Roman" w:cs="Times-Roman"/>
                <w:sz w:val="24"/>
                <w:szCs w:val="24"/>
              </w:rPr>
              <w:t>.      Puerto Rico</w:t>
            </w:r>
          </w:p>
          <w:p w:rsidR="00E136E0" w:rsidRDefault="00E136E0" w:rsidP="00D6472B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6</w:t>
            </w:r>
            <w:r w:rsidR="00D6472B">
              <w:rPr>
                <w:rFonts w:ascii="Times-Roman" w:hAnsi="Times-Roman" w:cs="Times-Roman"/>
                <w:sz w:val="24"/>
                <w:szCs w:val="24"/>
              </w:rPr>
              <w:t>.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      Republic of Palau</w:t>
            </w:r>
          </w:p>
          <w:p w:rsidR="00D6472B" w:rsidRDefault="00E136E0" w:rsidP="00E136E0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7.      U.S. Virgin Islands</w:t>
            </w:r>
          </w:p>
          <w:p w:rsidR="00E136E0" w:rsidRDefault="00E136E0" w:rsidP="00E136E0">
            <w:pPr>
              <w:rPr>
                <w:rFonts w:ascii="Times-Roman" w:hAnsi="Times-Roman" w:cs="Times-Roman"/>
                <w:sz w:val="24"/>
                <w:szCs w:val="24"/>
              </w:rPr>
            </w:pPr>
          </w:p>
          <w:p w:rsidR="00E136E0" w:rsidRPr="00E136E0" w:rsidRDefault="00E136E0" w:rsidP="00E136E0">
            <w:pPr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</w:pPr>
            <w:r w:rsidRPr="00E136E0"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  <w:t>Site Discontinued</w:t>
            </w:r>
          </w:p>
          <w:p w:rsidR="00D6472B" w:rsidRDefault="00E136E0" w:rsidP="00E136E0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8.      Detroit [MI]</w:t>
            </w:r>
          </w:p>
        </w:tc>
      </w:tr>
    </w:tbl>
    <w:p w:rsidR="005177E6" w:rsidRDefault="005177E6" w:rsidP="005177E6"/>
    <w:sectPr w:rsidR="005177E6" w:rsidSect="00D26908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563F81"/>
    <w:multiLevelType w:val="hybridMultilevel"/>
    <w:tmpl w:val="B4B2C6CC"/>
    <w:lvl w:ilvl="0" w:tplc="65AA80A4">
      <w:start w:val="1"/>
      <w:numFmt w:val="decimal"/>
      <w:lvlText w:val="%1."/>
      <w:lvlJc w:val="left"/>
      <w:pPr>
        <w:ind w:left="720" w:hanging="360"/>
      </w:pPr>
      <w:rPr>
        <w:rFonts w:ascii="Times-Roman" w:hAnsi="Times-Roman" w:cs="Times-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C42586"/>
    <w:multiLevelType w:val="hybridMultilevel"/>
    <w:tmpl w:val="AAD2E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28A441B"/>
    <w:multiLevelType w:val="hybridMultilevel"/>
    <w:tmpl w:val="D36EBC5E"/>
    <w:lvl w:ilvl="0" w:tplc="D8302384">
      <w:start w:val="68"/>
      <w:numFmt w:val="bullet"/>
      <w:lvlText w:val="-"/>
      <w:lvlJc w:val="left"/>
      <w:pPr>
        <w:ind w:left="720" w:hanging="360"/>
      </w:pPr>
      <w:rPr>
        <w:rFonts w:ascii="Times-Roman" w:eastAsiaTheme="minorHAnsi" w:hAnsi="Times-Roman" w:cs="Times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sTQzsTQ0NDc3NDNU0lEKTi0uzszPAykwrAUAI4w83ywAAAA="/>
  </w:docVars>
  <w:rsids>
    <w:rsidRoot w:val="005177E6"/>
    <w:rsid w:val="004A0A1F"/>
    <w:rsid w:val="005177E6"/>
    <w:rsid w:val="00D26908"/>
    <w:rsid w:val="00D6472B"/>
    <w:rsid w:val="00E136E0"/>
    <w:rsid w:val="00E30712"/>
    <w:rsid w:val="00FC7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77E6"/>
    <w:pPr>
      <w:ind w:left="720"/>
      <w:contextualSpacing/>
    </w:pPr>
  </w:style>
  <w:style w:type="table" w:styleId="TableGrid">
    <w:name w:val="Table Grid"/>
    <w:basedOn w:val="TableNormal"/>
    <w:uiPriority w:val="39"/>
    <w:rsid w:val="005177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77E6"/>
    <w:pPr>
      <w:ind w:left="720"/>
      <w:contextualSpacing/>
    </w:pPr>
  </w:style>
  <w:style w:type="table" w:styleId="TableGrid">
    <w:name w:val="Table Grid"/>
    <w:basedOn w:val="TableNormal"/>
    <w:uiPriority w:val="39"/>
    <w:rsid w:val="005177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704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F5F6FC-6F2D-4D8A-A05F-9E1FDB12CD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0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14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, Kai (CDC/DDID/NCHHSTP/DTE)</dc:creator>
  <cp:keywords/>
  <dc:description/>
  <cp:lastModifiedBy>SYSTEM</cp:lastModifiedBy>
  <cp:revision>2</cp:revision>
  <dcterms:created xsi:type="dcterms:W3CDTF">2019-07-25T21:10:00Z</dcterms:created>
  <dcterms:modified xsi:type="dcterms:W3CDTF">2019-07-25T21:10:00Z</dcterms:modified>
</cp:coreProperties>
</file>